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10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1710"/>
        <w:gridCol w:w="1870"/>
        <w:gridCol w:w="3800"/>
      </w:tblGrid>
      <w:tr w:rsidR="00BD5FE2" w:rsidRPr="000D4F62" w:rsidTr="00FD2412">
        <w:tc>
          <w:tcPr>
            <w:tcW w:w="10710" w:type="dxa"/>
            <w:gridSpan w:val="4"/>
            <w:tcBorders>
              <w:bottom w:val="single" w:sz="4" w:space="0" w:color="auto"/>
            </w:tcBorders>
          </w:tcPr>
          <w:p w:rsidR="00BD5FE2" w:rsidRPr="000D4F62" w:rsidRDefault="00BD5FE2" w:rsidP="009263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0D4F62">
              <w:rPr>
                <w:rFonts w:ascii="Times New Roman" w:hAnsi="Times New Roman" w:cs="Times New Roman"/>
                <w:b/>
                <w:sz w:val="40"/>
                <w:szCs w:val="40"/>
              </w:rPr>
              <w:t xml:space="preserve">Department of </w:t>
            </w:r>
          </w:p>
          <w:p w:rsidR="00BD5FE2" w:rsidRPr="000D4F62" w:rsidRDefault="00BD5FE2" w:rsidP="009263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0D4F62">
              <w:rPr>
                <w:rFonts w:ascii="Times New Roman" w:hAnsi="Times New Roman" w:cs="Times New Roman"/>
                <w:b/>
                <w:sz w:val="40"/>
                <w:szCs w:val="40"/>
              </w:rPr>
              <w:t xml:space="preserve">Communication Sciences and Disorders </w:t>
            </w:r>
          </w:p>
        </w:tc>
      </w:tr>
      <w:tr w:rsidR="00BD5FE2" w:rsidRPr="000D4F62" w:rsidTr="00FD241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D5FE2" w:rsidRPr="000D4F62" w:rsidRDefault="00BD5FE2" w:rsidP="00F250AA">
            <w:pPr>
              <w:ind w:left="-255" w:firstLine="255"/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Office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D5FE2" w:rsidRPr="000D4F62" w:rsidRDefault="00BD5FE2" w:rsidP="00F250AA">
            <w:pPr>
              <w:ind w:left="-90" w:firstLine="90"/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38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Office Hours</w:t>
            </w:r>
          </w:p>
        </w:tc>
      </w:tr>
      <w:tr w:rsidR="00BD5FE2" w:rsidRPr="000D4F62" w:rsidTr="00FD2412">
        <w:tc>
          <w:tcPr>
            <w:tcW w:w="3330" w:type="dxa"/>
            <w:tcBorders>
              <w:top w:val="single" w:sz="4" w:space="0" w:color="auto"/>
              <w:left w:val="single" w:sz="4" w:space="0" w:color="auto"/>
            </w:tcBorders>
          </w:tcPr>
          <w:p w:rsidR="00101900" w:rsidRDefault="00101900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D5FE2" w:rsidRPr="000D4F62" w:rsidRDefault="00BD5FE2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ung, </w:t>
            </w:r>
            <w:r w:rsidR="001C4167" w:rsidRPr="000D4F62">
              <w:rPr>
                <w:rFonts w:ascii="Times New Roman" w:hAnsi="Times New Roman" w:cs="Times New Roman"/>
                <w:b/>
                <w:sz w:val="24"/>
                <w:szCs w:val="24"/>
              </w:rPr>
              <w:t>HyeKyeung</w:t>
            </w:r>
            <w:r w:rsidRPr="000D4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Chair)</w:t>
            </w:r>
          </w:p>
          <w:p w:rsidR="00101900" w:rsidRPr="00101900" w:rsidRDefault="00B31840" w:rsidP="00196F5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96F5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seung@fullerton.edu</w:t>
            </w:r>
          </w:p>
          <w:p w:rsidR="00196F59" w:rsidRDefault="00B31840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akraborty,</w:t>
            </w:r>
            <w:r w:rsidRPr="00B318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ahul</w:t>
            </w:r>
          </w:p>
          <w:p w:rsidR="00B31840" w:rsidRPr="00196F59" w:rsidRDefault="00196F59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6F5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chakraborty@fullerton.edu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B31840" w:rsidRDefault="00B31840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1840" w:rsidRDefault="00101900" w:rsidP="00B31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P-425</w:t>
            </w:r>
          </w:p>
          <w:p w:rsidR="00B31840" w:rsidRDefault="00B31840" w:rsidP="001019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01900" w:rsidRPr="00B31840" w:rsidRDefault="00101900" w:rsidP="00101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P-420 – 13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:rsidR="00B31840" w:rsidRDefault="00B31840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1840" w:rsidRDefault="00101900" w:rsidP="00B31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7-278-7175</w:t>
            </w:r>
          </w:p>
          <w:p w:rsidR="00B31840" w:rsidRDefault="00B31840" w:rsidP="00B318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01900" w:rsidRDefault="00101900" w:rsidP="00101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7-</w:t>
            </w:r>
            <w:r w:rsidRPr="004B3D6B">
              <w:rPr>
                <w:rFonts w:ascii="Times New Roman" w:hAnsi="Times New Roman" w:cs="Times New Roman"/>
                <w:sz w:val="24"/>
                <w:szCs w:val="24"/>
              </w:rPr>
              <w:t>278-3108</w:t>
            </w:r>
          </w:p>
          <w:p w:rsidR="00BD5FE2" w:rsidRPr="00B31840" w:rsidRDefault="00BD5FE2" w:rsidP="001019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00" w:type="dxa"/>
            <w:tcBorders>
              <w:top w:val="single" w:sz="4" w:space="0" w:color="auto"/>
              <w:right w:val="single" w:sz="4" w:space="0" w:color="auto"/>
            </w:tcBorders>
          </w:tcPr>
          <w:p w:rsidR="00B31840" w:rsidRDefault="00B31840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1840" w:rsidRDefault="00101900" w:rsidP="00B31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 2:30 – 3:30 pm</w:t>
            </w:r>
          </w:p>
          <w:p w:rsidR="00101900" w:rsidRDefault="00101900" w:rsidP="001019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01900" w:rsidRDefault="00101900" w:rsidP="001019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Tu 2:30-4:00 pm</w:t>
            </w:r>
          </w:p>
          <w:p w:rsidR="00BD5FE2" w:rsidRPr="00101900" w:rsidRDefault="00BD5FE2" w:rsidP="001019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FE2" w:rsidRPr="000D4F62" w:rsidTr="00FD2412">
        <w:tc>
          <w:tcPr>
            <w:tcW w:w="3330" w:type="dxa"/>
            <w:tcBorders>
              <w:left w:val="single" w:sz="4" w:space="0" w:color="auto"/>
            </w:tcBorders>
          </w:tcPr>
          <w:p w:rsidR="00BD5FE2" w:rsidRPr="00196F59" w:rsidRDefault="00BD5FE2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6F59">
              <w:rPr>
                <w:rFonts w:ascii="Times New Roman" w:hAnsi="Times New Roman" w:cs="Times New Roman"/>
                <w:b/>
                <w:sz w:val="24"/>
                <w:szCs w:val="24"/>
              </w:rPr>
              <w:t>Davis, Michael</w:t>
            </w:r>
          </w:p>
          <w:p w:rsidR="00BD5FE2" w:rsidRPr="00196F59" w:rsidRDefault="00BD5FE2" w:rsidP="00196F5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96F5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davis@fullerton.edu</w:t>
            </w:r>
          </w:p>
        </w:tc>
        <w:tc>
          <w:tcPr>
            <w:tcW w:w="171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CP-420 – 24</w:t>
            </w:r>
          </w:p>
        </w:tc>
        <w:tc>
          <w:tcPr>
            <w:tcW w:w="187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657-278-3576</w:t>
            </w:r>
          </w:p>
        </w:tc>
        <w:tc>
          <w:tcPr>
            <w:tcW w:w="3800" w:type="dxa"/>
            <w:tcBorders>
              <w:right w:val="single" w:sz="4" w:space="0" w:color="auto"/>
            </w:tcBorders>
          </w:tcPr>
          <w:p w:rsidR="00BD5FE2" w:rsidRPr="000D4F62" w:rsidRDefault="00850ABD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 2:00-4:00 pm</w:t>
            </w:r>
          </w:p>
        </w:tc>
      </w:tr>
      <w:tr w:rsidR="00BD5FE2" w:rsidRPr="000D4F62" w:rsidTr="00FD2412">
        <w:tc>
          <w:tcPr>
            <w:tcW w:w="3330" w:type="dxa"/>
            <w:tcBorders>
              <w:left w:val="single" w:sz="4" w:space="0" w:color="auto"/>
            </w:tcBorders>
          </w:tcPr>
          <w:p w:rsidR="00BD5FE2" w:rsidRPr="000D4F62" w:rsidRDefault="00BD5FE2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b/>
                <w:sz w:val="24"/>
                <w:szCs w:val="24"/>
              </w:rPr>
              <w:t>Kim, Minjung</w:t>
            </w:r>
          </w:p>
          <w:p w:rsidR="00BD5FE2" w:rsidRPr="000D4F62" w:rsidRDefault="00BD5FE2" w:rsidP="00196F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njungk@fullerton.edu</w:t>
            </w:r>
          </w:p>
        </w:tc>
        <w:tc>
          <w:tcPr>
            <w:tcW w:w="171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 xml:space="preserve">CP-420 – 20 </w:t>
            </w:r>
          </w:p>
        </w:tc>
        <w:tc>
          <w:tcPr>
            <w:tcW w:w="187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657-278-3927</w:t>
            </w:r>
          </w:p>
        </w:tc>
        <w:tc>
          <w:tcPr>
            <w:tcW w:w="3800" w:type="dxa"/>
            <w:tcBorders>
              <w:right w:val="single" w:sz="4" w:space="0" w:color="auto"/>
            </w:tcBorders>
          </w:tcPr>
          <w:p w:rsidR="00BD5FE2" w:rsidRPr="000D4F62" w:rsidRDefault="005C16CD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Th 11:30</w:t>
            </w:r>
            <w:r w:rsidR="00671B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 – 1:00</w:t>
            </w:r>
            <w:r w:rsidR="00671B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</w:tr>
      <w:tr w:rsidR="00BD5FE2" w:rsidRPr="000D4F62" w:rsidTr="00FD2412">
        <w:tc>
          <w:tcPr>
            <w:tcW w:w="3330" w:type="dxa"/>
            <w:tcBorders>
              <w:left w:val="single" w:sz="4" w:space="0" w:color="auto"/>
            </w:tcBorders>
          </w:tcPr>
          <w:p w:rsidR="00BD5FE2" w:rsidRPr="000D4F62" w:rsidRDefault="00BD5FE2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b/>
                <w:sz w:val="24"/>
                <w:szCs w:val="24"/>
              </w:rPr>
              <w:t>Kitselman, Kurt</w:t>
            </w:r>
          </w:p>
          <w:p w:rsidR="00BD5FE2" w:rsidRPr="000D4F62" w:rsidRDefault="00BD5FE2" w:rsidP="00196F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kitselman@fullerton.edu</w:t>
            </w:r>
          </w:p>
        </w:tc>
        <w:tc>
          <w:tcPr>
            <w:tcW w:w="171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 xml:space="preserve">CP-420 – 02 </w:t>
            </w:r>
          </w:p>
        </w:tc>
        <w:tc>
          <w:tcPr>
            <w:tcW w:w="187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657-278-3530</w:t>
            </w:r>
          </w:p>
        </w:tc>
        <w:tc>
          <w:tcPr>
            <w:tcW w:w="3800" w:type="dxa"/>
            <w:tcBorders>
              <w:right w:val="single" w:sz="4" w:space="0" w:color="auto"/>
            </w:tcBorders>
          </w:tcPr>
          <w:p w:rsidR="00BD5FE2" w:rsidRPr="000D4F62" w:rsidRDefault="00FD2412" w:rsidP="00583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 1:00-</w:t>
            </w:r>
            <w:r w:rsidR="00583076">
              <w:rPr>
                <w:rFonts w:ascii="Times New Roman" w:hAnsi="Times New Roman" w:cs="Times New Roman"/>
                <w:sz w:val="24"/>
                <w:szCs w:val="24"/>
              </w:rPr>
              <w:t>2:00 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F 11:00-12:00pm</w:t>
            </w:r>
          </w:p>
        </w:tc>
      </w:tr>
      <w:tr w:rsidR="00BD5FE2" w:rsidRPr="000D4F62" w:rsidTr="00FD2412">
        <w:tc>
          <w:tcPr>
            <w:tcW w:w="3330" w:type="dxa"/>
            <w:tcBorders>
              <w:left w:val="single" w:sz="4" w:space="0" w:color="auto"/>
            </w:tcBorders>
          </w:tcPr>
          <w:p w:rsidR="00BD5FE2" w:rsidRPr="000D4F62" w:rsidRDefault="00BD5FE2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b/>
                <w:sz w:val="24"/>
                <w:szCs w:val="24"/>
              </w:rPr>
              <w:t>Saenz, Terry</w:t>
            </w:r>
          </w:p>
          <w:p w:rsidR="00BD5FE2" w:rsidRPr="000D4F62" w:rsidRDefault="00BD5FE2" w:rsidP="00196F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saenz@fullerton.edu</w:t>
            </w:r>
          </w:p>
        </w:tc>
        <w:tc>
          <w:tcPr>
            <w:tcW w:w="171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CP-420 – 10</w:t>
            </w:r>
          </w:p>
        </w:tc>
        <w:tc>
          <w:tcPr>
            <w:tcW w:w="187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657-278-3823</w:t>
            </w:r>
          </w:p>
        </w:tc>
        <w:tc>
          <w:tcPr>
            <w:tcW w:w="3800" w:type="dxa"/>
            <w:tcBorders>
              <w:right w:val="single" w:sz="4" w:space="0" w:color="auto"/>
            </w:tcBorders>
          </w:tcPr>
          <w:p w:rsidR="00BD5FE2" w:rsidRPr="000D4F62" w:rsidRDefault="00A35EC8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 1:00-4.00</w:t>
            </w:r>
            <w:r w:rsidR="00671B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m</w:t>
            </w:r>
            <w:r w:rsidR="00D14128">
              <w:rPr>
                <w:rFonts w:ascii="Times New Roman" w:hAnsi="Times New Roman" w:cs="Times New Roman"/>
                <w:sz w:val="24"/>
                <w:szCs w:val="24"/>
              </w:rPr>
              <w:t>, Tu 3:00-4:00</w:t>
            </w:r>
            <w:r w:rsidR="00671B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4128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</w:tr>
      <w:tr w:rsidR="00BD5FE2" w:rsidRPr="000D4F62" w:rsidTr="00FD2412">
        <w:tc>
          <w:tcPr>
            <w:tcW w:w="3330" w:type="dxa"/>
            <w:tcBorders>
              <w:left w:val="single" w:sz="4" w:space="0" w:color="auto"/>
            </w:tcBorders>
          </w:tcPr>
          <w:p w:rsidR="00BD5FE2" w:rsidRPr="000D4F62" w:rsidRDefault="00BD5FE2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b/>
                <w:sz w:val="24"/>
                <w:szCs w:val="24"/>
              </w:rPr>
              <w:t>Tsao, Ying-Chiao</w:t>
            </w:r>
          </w:p>
          <w:p w:rsidR="00BD5FE2" w:rsidRPr="000D4F62" w:rsidRDefault="00BD5FE2" w:rsidP="00196F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tsao@fullerton.edu</w:t>
            </w:r>
          </w:p>
        </w:tc>
        <w:tc>
          <w:tcPr>
            <w:tcW w:w="171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CP-420 – 29</w:t>
            </w:r>
          </w:p>
        </w:tc>
        <w:tc>
          <w:tcPr>
            <w:tcW w:w="187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657-278-5307</w:t>
            </w:r>
          </w:p>
        </w:tc>
        <w:tc>
          <w:tcPr>
            <w:tcW w:w="3800" w:type="dxa"/>
            <w:tcBorders>
              <w:right w:val="single" w:sz="4" w:space="0" w:color="auto"/>
            </w:tcBorders>
          </w:tcPr>
          <w:p w:rsidR="00BD5FE2" w:rsidRPr="000D4F62" w:rsidRDefault="000E33E1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F 11:00</w:t>
            </w:r>
            <w:r w:rsidR="00671B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-12:00</w:t>
            </w:r>
            <w:r w:rsidR="00671B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</w:tr>
      <w:tr w:rsidR="00BD5FE2" w:rsidRPr="000D4F62" w:rsidTr="00FD2412">
        <w:tc>
          <w:tcPr>
            <w:tcW w:w="3330" w:type="dxa"/>
            <w:tcBorders>
              <w:left w:val="single" w:sz="4" w:space="0" w:color="auto"/>
            </w:tcBorders>
          </w:tcPr>
          <w:p w:rsidR="00BD5FE2" w:rsidRPr="000D4F62" w:rsidRDefault="00BD5FE2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b/>
                <w:sz w:val="24"/>
                <w:szCs w:val="24"/>
              </w:rPr>
              <w:t>Weir-Mayta, Phillip</w:t>
            </w:r>
          </w:p>
          <w:p w:rsidR="00BD5FE2" w:rsidRPr="000D4F62" w:rsidRDefault="00BD5FE2" w:rsidP="00196F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weir-mayta@fullerton.edu</w:t>
            </w:r>
          </w:p>
        </w:tc>
        <w:tc>
          <w:tcPr>
            <w:tcW w:w="171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 xml:space="preserve">CP-420 – 14 </w:t>
            </w:r>
          </w:p>
        </w:tc>
        <w:tc>
          <w:tcPr>
            <w:tcW w:w="1870" w:type="dxa"/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657-278-7176</w:t>
            </w:r>
          </w:p>
        </w:tc>
        <w:tc>
          <w:tcPr>
            <w:tcW w:w="3800" w:type="dxa"/>
            <w:tcBorders>
              <w:right w:val="single" w:sz="4" w:space="0" w:color="auto"/>
            </w:tcBorders>
          </w:tcPr>
          <w:p w:rsidR="00BD5FE2" w:rsidRPr="000D4F62" w:rsidRDefault="00E82897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Tu 2:30 - 3:30 pm</w:t>
            </w:r>
          </w:p>
        </w:tc>
      </w:tr>
      <w:tr w:rsidR="00BD5FE2" w:rsidRPr="000D4F62" w:rsidTr="00FD2412">
        <w:tc>
          <w:tcPr>
            <w:tcW w:w="3330" w:type="dxa"/>
            <w:tcBorders>
              <w:left w:val="single" w:sz="4" w:space="0" w:color="auto"/>
              <w:bottom w:val="single" w:sz="4" w:space="0" w:color="auto"/>
            </w:tcBorders>
          </w:tcPr>
          <w:p w:rsidR="00BD5FE2" w:rsidRPr="000D4F62" w:rsidRDefault="00BD5FE2" w:rsidP="00196F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b/>
                <w:sz w:val="24"/>
                <w:szCs w:val="24"/>
              </w:rPr>
              <w:t>Wyatt, Toya</w:t>
            </w:r>
          </w:p>
          <w:p w:rsidR="00BD5FE2" w:rsidRPr="000D4F62" w:rsidRDefault="00BD5FE2" w:rsidP="00196F59">
            <w:pPr>
              <w:tabs>
                <w:tab w:val="left" w:pos="-1440"/>
                <w:tab w:val="left" w:pos="720"/>
                <w:tab w:val="left" w:pos="2970"/>
                <w:tab w:val="left" w:pos="4050"/>
                <w:tab w:val="left" w:pos="5040"/>
                <w:tab w:val="left" w:pos="5760"/>
                <w:tab w:val="right" w:pos="11059"/>
              </w:tabs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wyatt@fullerton.edu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 xml:space="preserve">CP-420 – 16 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:rsidR="00BD5FE2" w:rsidRPr="000D4F62" w:rsidRDefault="00BD5FE2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4F62">
              <w:rPr>
                <w:rFonts w:ascii="Times New Roman" w:hAnsi="Times New Roman" w:cs="Times New Roman"/>
                <w:sz w:val="24"/>
                <w:szCs w:val="24"/>
              </w:rPr>
              <w:t>657-278-3825</w:t>
            </w:r>
          </w:p>
        </w:tc>
        <w:tc>
          <w:tcPr>
            <w:tcW w:w="3800" w:type="dxa"/>
            <w:tcBorders>
              <w:bottom w:val="single" w:sz="4" w:space="0" w:color="auto"/>
              <w:right w:val="single" w:sz="4" w:space="0" w:color="auto"/>
            </w:tcBorders>
          </w:tcPr>
          <w:p w:rsidR="00BD5FE2" w:rsidRPr="000D4F62" w:rsidRDefault="00E82897" w:rsidP="00926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y appointment only</w:t>
            </w:r>
          </w:p>
        </w:tc>
      </w:tr>
    </w:tbl>
    <w:p w:rsidR="00EE4780" w:rsidRDefault="00EE4780"/>
    <w:p w:rsidR="00F8053B" w:rsidRDefault="00F8053B"/>
    <w:p w:rsidR="00F8053B" w:rsidRDefault="00F8053B"/>
    <w:p w:rsidR="00F8053B" w:rsidRDefault="00F8053B"/>
    <w:p w:rsidR="00F8053B" w:rsidRDefault="00F8053B"/>
    <w:p w:rsidR="00F8053B" w:rsidRDefault="00F8053B"/>
    <w:p w:rsidR="00F8053B" w:rsidRDefault="00F8053B"/>
    <w:p w:rsidR="00F8053B" w:rsidRDefault="00F8053B"/>
    <w:p w:rsidR="00F8053B" w:rsidRDefault="00F8053B"/>
    <w:p w:rsidR="00F8053B" w:rsidRDefault="00F8053B"/>
    <w:p w:rsidR="00F8053B" w:rsidRDefault="00F8053B"/>
    <w:p w:rsidR="00F8053B" w:rsidRDefault="00F8053B"/>
    <w:p w:rsidR="001A5FDB" w:rsidRDefault="001A5FDB"/>
    <w:p w:rsidR="000E5E45" w:rsidRDefault="000E5E45">
      <w:bookmarkStart w:id="0" w:name="_GoBack"/>
      <w:bookmarkEnd w:id="0"/>
    </w:p>
    <w:sectPr w:rsidR="000E5E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0C64" w:rsidRDefault="006B0C64" w:rsidP="001A5FDB">
      <w:pPr>
        <w:spacing w:after="0" w:line="240" w:lineRule="auto"/>
      </w:pPr>
      <w:r>
        <w:separator/>
      </w:r>
    </w:p>
  </w:endnote>
  <w:endnote w:type="continuationSeparator" w:id="0">
    <w:p w:rsidR="006B0C64" w:rsidRDefault="006B0C64" w:rsidP="001A5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0C64" w:rsidRDefault="006B0C64" w:rsidP="001A5FDB">
      <w:pPr>
        <w:spacing w:after="0" w:line="240" w:lineRule="auto"/>
      </w:pPr>
      <w:r>
        <w:separator/>
      </w:r>
    </w:p>
  </w:footnote>
  <w:footnote w:type="continuationSeparator" w:id="0">
    <w:p w:rsidR="006B0C64" w:rsidRDefault="006B0C64" w:rsidP="001A5F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M7S0sDCxNDMzNjRV0lEKTi0uzszPAykwrgUAUr6RkiwAAAA="/>
  </w:docVars>
  <w:rsids>
    <w:rsidRoot w:val="00BD5FE2"/>
    <w:rsid w:val="00010707"/>
    <w:rsid w:val="00010DC2"/>
    <w:rsid w:val="00024AE2"/>
    <w:rsid w:val="000433D6"/>
    <w:rsid w:val="00074F2F"/>
    <w:rsid w:val="000B4A74"/>
    <w:rsid w:val="000C5DCE"/>
    <w:rsid w:val="000D6304"/>
    <w:rsid w:val="000E33E1"/>
    <w:rsid w:val="000E5E45"/>
    <w:rsid w:val="000E6339"/>
    <w:rsid w:val="00101900"/>
    <w:rsid w:val="00122C53"/>
    <w:rsid w:val="0013696F"/>
    <w:rsid w:val="001573AD"/>
    <w:rsid w:val="00161B69"/>
    <w:rsid w:val="00196F59"/>
    <w:rsid w:val="001A5FDB"/>
    <w:rsid w:val="001B0BCE"/>
    <w:rsid w:val="001B65B0"/>
    <w:rsid w:val="001C4167"/>
    <w:rsid w:val="001E1513"/>
    <w:rsid w:val="001F1B8A"/>
    <w:rsid w:val="002A10B7"/>
    <w:rsid w:val="003024A4"/>
    <w:rsid w:val="003148DD"/>
    <w:rsid w:val="00330112"/>
    <w:rsid w:val="00356BB2"/>
    <w:rsid w:val="003A599F"/>
    <w:rsid w:val="003D60EE"/>
    <w:rsid w:val="004C5708"/>
    <w:rsid w:val="004C5AF3"/>
    <w:rsid w:val="004D10B2"/>
    <w:rsid w:val="004F354D"/>
    <w:rsid w:val="00535DA5"/>
    <w:rsid w:val="00557E9A"/>
    <w:rsid w:val="00583076"/>
    <w:rsid w:val="00595E71"/>
    <w:rsid w:val="005A1F62"/>
    <w:rsid w:val="005A7EF8"/>
    <w:rsid w:val="005B1EFD"/>
    <w:rsid w:val="005C16CD"/>
    <w:rsid w:val="005D6C50"/>
    <w:rsid w:val="00640D87"/>
    <w:rsid w:val="00671B9B"/>
    <w:rsid w:val="0067261B"/>
    <w:rsid w:val="006B0C64"/>
    <w:rsid w:val="006B0F85"/>
    <w:rsid w:val="00703140"/>
    <w:rsid w:val="00704F59"/>
    <w:rsid w:val="00714F05"/>
    <w:rsid w:val="00781E6C"/>
    <w:rsid w:val="00791416"/>
    <w:rsid w:val="007C4FA0"/>
    <w:rsid w:val="007E66E3"/>
    <w:rsid w:val="00847F79"/>
    <w:rsid w:val="0085039A"/>
    <w:rsid w:val="00850ABD"/>
    <w:rsid w:val="0085281E"/>
    <w:rsid w:val="008E5C0E"/>
    <w:rsid w:val="008E77AD"/>
    <w:rsid w:val="008F1287"/>
    <w:rsid w:val="00930CC8"/>
    <w:rsid w:val="00950397"/>
    <w:rsid w:val="00976A32"/>
    <w:rsid w:val="00A35EC8"/>
    <w:rsid w:val="00A52F42"/>
    <w:rsid w:val="00AA5C5E"/>
    <w:rsid w:val="00AB5C7F"/>
    <w:rsid w:val="00AF17AF"/>
    <w:rsid w:val="00B31840"/>
    <w:rsid w:val="00B3526D"/>
    <w:rsid w:val="00B47A48"/>
    <w:rsid w:val="00B65AF3"/>
    <w:rsid w:val="00B71890"/>
    <w:rsid w:val="00BA1D08"/>
    <w:rsid w:val="00BD5FE2"/>
    <w:rsid w:val="00C21AF2"/>
    <w:rsid w:val="00C33D8D"/>
    <w:rsid w:val="00C422C9"/>
    <w:rsid w:val="00CD779B"/>
    <w:rsid w:val="00D14128"/>
    <w:rsid w:val="00D1669E"/>
    <w:rsid w:val="00D16F24"/>
    <w:rsid w:val="00D46EB8"/>
    <w:rsid w:val="00D52040"/>
    <w:rsid w:val="00DB38A6"/>
    <w:rsid w:val="00E13C23"/>
    <w:rsid w:val="00E724DC"/>
    <w:rsid w:val="00E75B75"/>
    <w:rsid w:val="00E82897"/>
    <w:rsid w:val="00ED4D8B"/>
    <w:rsid w:val="00EE4780"/>
    <w:rsid w:val="00EF2675"/>
    <w:rsid w:val="00EF744F"/>
    <w:rsid w:val="00F250AA"/>
    <w:rsid w:val="00F4195C"/>
    <w:rsid w:val="00F8053B"/>
    <w:rsid w:val="00FA5932"/>
    <w:rsid w:val="00FD08B1"/>
    <w:rsid w:val="00FD2412"/>
    <w:rsid w:val="00FE0EE2"/>
    <w:rsid w:val="00FE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DEAF4"/>
  <w15:chartTrackingRefBased/>
  <w15:docId w15:val="{3352A70A-B12D-4B79-BEE5-5F0743D97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D5F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5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D5FE2"/>
    <w:pPr>
      <w:spacing w:after="0" w:line="240" w:lineRule="auto"/>
    </w:pPr>
  </w:style>
  <w:style w:type="character" w:styleId="Hyperlink">
    <w:name w:val="Hyperlink"/>
    <w:unhideWhenUsed/>
    <w:rsid w:val="0085039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840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1A5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FDB"/>
  </w:style>
  <w:style w:type="paragraph" w:styleId="Footer">
    <w:name w:val="footer"/>
    <w:basedOn w:val="Normal"/>
    <w:link w:val="FooterChar"/>
    <w:uiPriority w:val="99"/>
    <w:unhideWhenUsed/>
    <w:rsid w:val="001A5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F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ech Communication Assistant</dc:creator>
  <cp:keywords/>
  <dc:description/>
  <cp:lastModifiedBy>Communication Sciences &amp; Disorders</cp:lastModifiedBy>
  <cp:revision>2</cp:revision>
  <dcterms:created xsi:type="dcterms:W3CDTF">2018-08-29T15:27:00Z</dcterms:created>
  <dcterms:modified xsi:type="dcterms:W3CDTF">2018-08-29T15:27:00Z</dcterms:modified>
</cp:coreProperties>
</file>